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ystems</w:t>
      </w:r>
      <w:r>
        <w:t xml:space="preserve"> </w:t>
      </w:r>
      <w:r>
        <w:t xml:space="preserve">Engineer</w:t>
      </w:r>
    </w:p>
    <w:bookmarkStart w:id="21" w:name="internship-application-letter"/>
    <w:p>
      <w:pPr>
        <w:pStyle w:val="Heading1"/>
      </w:pPr>
      <w:r>
        <w:t xml:space="preserve">Internship Application Letter</w:t>
      </w:r>
    </w:p>
    <w:bookmarkStart w:id="20" w:name="Xe8db5cfe7fa02f07aa9688412af08154bf03974"/>
    <w:p>
      <w:pPr>
        <w:pStyle w:val="Heading2"/>
      </w:pPr>
      <w:r>
        <w:t xml:space="preserve">Systems Engineer Internship Opportunity at Nairobi Technology Hub</w:t>
      </w:r>
    </w:p>
    <w:bookmarkEnd w:id="20"/>
    <w:bookmarkEnd w:id="21"/>
    <w:p>
      <w:pPr>
        <w:pStyle w:val="FirstParagraph"/>
      </w:pPr>
      <w:r>
        <w:t xml:space="preserve">Ms. Amina Otieno</w:t>
      </w:r>
    </w:p>
    <w:p>
      <w:pPr>
        <w:pStyle w:val="BodyText"/>
      </w:pPr>
      <w:r>
        <w:t xml:space="preserve">Human Resources Manager</w:t>
      </w:r>
    </w:p>
    <w:p>
      <w:pPr>
        <w:pStyle w:val="BodyText"/>
      </w:pPr>
      <w:r>
        <w:t xml:space="preserve">Nairobi Tech Innovations Ltd.</w:t>
      </w:r>
    </w:p>
    <w:p>
      <w:pPr>
        <w:pStyle w:val="BodyText"/>
      </w:pPr>
      <w:r>
        <w:t xml:space="preserve">3rd Floor, Innovation Hub Building</w:t>
      </w:r>
    </w:p>
    <w:p>
      <w:pPr>
        <w:pStyle w:val="BodyText"/>
      </w:pPr>
      <w:r>
        <w:t xml:space="preserve">Waiyaki Way, Nairobi</w:t>
      </w:r>
    </w:p>
    <w:p>
      <w:pPr>
        <w:pStyle w:val="BodyText"/>
      </w:pPr>
      <w:r>
        <w:t xml:space="preserve">Republic of Kenya</w:t>
      </w:r>
    </w:p>
    <w:bookmarkStart w:id="22" w:name="date"/>
    <w:p>
      <w:pPr>
        <w:pStyle w:val="Heading3"/>
      </w:pPr>
      <w:r>
        <w:t xml:space="preserve">Date:</w:t>
      </w:r>
    </w:p>
    <w:p>
      <w:pPr>
        <w:pStyle w:val="FirstParagraph"/>
      </w:pPr>
      <w:r>
        <w:t xml:space="preserve">October 26, 2023</w:t>
      </w:r>
    </w:p>
    <w:bookmarkEnd w:id="22"/>
    <w:bookmarkStart w:id="23" w:name="subject"/>
    <w:p>
      <w:pPr>
        <w:pStyle w:val="Heading3"/>
      </w:pPr>
      <w:r>
        <w:t xml:space="preserve">Subject:</w:t>
      </w:r>
    </w:p>
    <w:p>
      <w:pPr>
        <w:pStyle w:val="FirstParagraph"/>
      </w:pPr>
      <w:r>
        <w:t xml:space="preserve">Application for Systems Engineer Internship Position</w:t>
      </w:r>
    </w:p>
    <w:bookmarkEnd w:id="23"/>
    <w:p>
      <w:pPr>
        <w:pStyle w:val="BodyText"/>
      </w:pPr>
      <w:r>
        <w:t xml:space="preserve">Dear Ms. Otieno,</w:t>
      </w:r>
    </w:p>
    <w:p>
      <w:pPr>
        <w:pStyle w:val="BodyText"/>
      </w:pPr>
      <w:r>
        <w:t xml:space="preserve">It is with profound enthusiasm that I submit my Internship Application Letter for the Systems Engineer internship position at Nairobi Tech Innovations Ltd., a company I have long admired for its pioneering work in Kenya's digital transformation landscape. As a final-year Computer Science student at the University of Nairobi with specialization in network infrastructure and cloud systems, I am eager to contribute my technical skills while learning from your esteemed team in Kenya's most dynamic tech ecosystem—Nairobi. This opportunity represents the perfect convergence of my academic pursuits, professional aspirations, and commitment to advancing technology solutions within Kenya Nairobi.</w:t>
      </w:r>
    </w:p>
    <w:p>
      <w:pPr>
        <w:pStyle w:val="BodyText"/>
      </w:pPr>
      <w:r>
        <w:t xml:space="preserve">My academic journey has equipped me with robust foundational knowledge relevant to Systems Engineering roles. I have completed coursework in network architecture (Cisco CCNA level), cloud infrastructure (AWS Certified Cloud Practitioner), and system security protocols, achieving a GPA of 3.8/4.0. During my capstone project at the University of Nairobi's High-Performance Computing Lab, I designed a scalable cloud-based resource management system for agricultural data processing—a solution directly applicable to Kenya's digital agriculture initiatives in Nairobi County. This experience taught me how to balance technical requirements with user needs in resource-constrained environments, a critical skill for Systems Engineers operating within the Kenyan context.</w:t>
      </w:r>
    </w:p>
    <w:p>
      <w:pPr>
        <w:pStyle w:val="BodyText"/>
      </w:pPr>
      <w:r>
        <w:t xml:space="preserve">What truly excites me about this internship is Nairobi's status as East Africa's leading tech hub. I've followed your company's work with KCB Bank on their digital transformation project and admire how you've implemented hybrid cloud solutions that improved transaction processing by 40% for financial institutions across Kenya Nairobi. In my research, I noted your recent partnership with the Kenya National Innovation Agency to establish the Nairobi Data Center Network—exactly the kind of innovative infrastructure development where my skills in network optimization and system integration could add immediate value. My practical experience includes configuring VMware environments at Safaricom's ICT department during a 6-month summer placement, where I supported migration to virtualized infrastructure for 200+ servers—a project that directly aligns with the technical scope of your Systems Engineer role.</w:t>
      </w:r>
    </w:p>
    <w:p>
      <w:pPr>
        <w:pStyle w:val="BodyText"/>
      </w:pPr>
      <w:r>
        <w:t xml:space="preserve">Beyond technical competencies, I bring cultural fluency essential for thriving in Kenya Nairobi's collaborative tech environment. As a native Kikuyu speaker fluent in Swahili and English, I've worked with cross-functional teams on community tech initiatives like "Digital Literacy for Elders" in Kiambu County. This experience taught me to communicate complex technical concepts to non-technical stakeholders—a skill vital when implementing systems solutions across Nairobi's diverse business landscape. I understand that Systems Engineers in Kenya must consider both cutting-edge technology and local operational realities, whether it's designing power-efficient networks for areas with unreliable electricity or creating multilingual user interfaces for national service platforms.</w:t>
      </w:r>
    </w:p>
    <w:p>
      <w:pPr>
        <w:pStyle w:val="BodyText"/>
      </w:pPr>
      <w:r>
        <w:t xml:space="preserve">My technical toolkit includes proficiency in Linux system administration (Ubuntu/CentOS), Python scripting for automation, and monitoring tools like Nagios and Prometheus. I recently earned certification as a Microsoft Certified: Azure Administrator Associate, with practical experience deploying scalable solutions on Azure Government Cloud that met Kenya's data sovereignty requirements. In my previous internship at M-Pesa's backend team, I contributed to optimizing API response times by 25% through cache configuration improvements—demonstrating my ability to deliver measurable results in high-traffic systems critical to Kenya's fintech ecosystem.</w:t>
      </w:r>
    </w:p>
    <w:p>
      <w:pPr>
        <w:pStyle w:val="BodyText"/>
      </w:pPr>
      <w:r>
        <w:t xml:space="preserve">I am particularly drawn to Nairobi Tech Innovations Ltd.'s commitment to developing solutions for Kenyan challenges. The company's work with the National Hospital Insurance Fund (NHIF) on their electronic health records system exemplifies the kind of socially impactful technology I want to build. As a Systems Engineer intern, I aim to support your team in enhancing system reliability for government clients while gaining expertise in enterprise-level architecture that serves Kenya Nairobi's growing urban population. My goal is to develop into a professional who can design systems that are not only technically sound but also culturally appropriate and economically sustainable within the Kenyan context.</w:t>
      </w:r>
    </w:p>
    <w:p>
      <w:pPr>
        <w:pStyle w:val="BodyText"/>
      </w:pPr>
      <w:r>
        <w:t xml:space="preserve">What sets me apart is my proactive approach to problem-solving in resource-constrained environments—a reality many tech roles in Kenya Nairobi face. During a community project with iHub Nairobi, I led a team that built low-cost sensor networks for water quality monitoring using recycled Raspberry Pi devices. This experience taught me to innovate within budget constraints while maintaining system integrity—skills directly transferable to infrastructure development across Kenya's diverse regions, from urban centers like Nairobi to rural hubs.</w:t>
      </w:r>
    </w:p>
    <w:p>
      <w:pPr>
        <w:pStyle w:val="BodyText"/>
      </w:pPr>
      <w:r>
        <w:t xml:space="preserve">I am deeply committed to contributing meaningfully during this internship and have already begun familiarizing myself with your current projects through the Nairobi Tech Innovations Ltd. blog and GitHub repositories. I believe my blend of academic rigor, practical experience in Kenyan tech environments, and passion for locally relevant system design makes me an ideal candidate for your Systems Engineer internship program. I am confident that my technical abilities combined with my cultural understanding will allow me to integrate seamlessly into your team from day one.</w:t>
      </w:r>
    </w:p>
    <w:p>
      <w:pPr>
        <w:pStyle w:val="BodyText"/>
      </w:pPr>
      <w:r>
        <w:t xml:space="preserve">Thank you for considering this Internship Application Letter. I have attached my resume detailing further projects and certifications, including the KENET (Kenya Education Network) Security Certificate I earned through the Kenya ICT Authority. I am available for an interview at your earliest convenience and would welcome the opportunity to discuss how my skills in system optimization, cloud infrastructure, and Kenyan market understanding can support your team's objectives in Kenya Nairobi. Please contact me at +254 700 123 456 or jane.mwangi@unima.ac.ke.</w:t>
      </w:r>
    </w:p>
    <w:p>
      <w:pPr>
        <w:pStyle w:val="BodyText"/>
      </w:pPr>
      <w:r>
        <w:t xml:space="preserve">I look forward to the possibility of contributing to Nairobi Tech Innovations Ltd.'s mission of building Kenya's digital future—one system at a time.</w:t>
      </w:r>
    </w:p>
    <w:p>
      <w:pPr>
        <w:pStyle w:val="BodyText"/>
      </w:pPr>
      <w:r>
        <w:t xml:space="preserve">Sincerely,</w:t>
      </w:r>
    </w:p>
    <w:bookmarkStart w:id="24" w:name="jane-mwangi"/>
    <w:p>
      <w:pPr>
        <w:pStyle w:val="Heading3"/>
      </w:pPr>
      <w:r>
        <w:t xml:space="preserve">Jane Mwangi</w:t>
      </w:r>
    </w:p>
    <w:p>
      <w:pPr>
        <w:pStyle w:val="FirstParagraph"/>
      </w:pPr>
      <w:r>
        <w:t xml:space="preserve">Computer Science Student (B.Sc. Final Year)</w:t>
      </w:r>
    </w:p>
    <w:p>
      <w:pPr>
        <w:pStyle w:val="BodyText"/>
      </w:pPr>
      <w:r>
        <w:t xml:space="preserve">University of Nairobi | Nairobi, Kenya</w:t>
      </w:r>
    </w:p>
    <w:p>
      <w:pPr>
        <w:pStyle w:val="BodyText"/>
      </w:pPr>
      <w:r>
        <w:t xml:space="preserve">Email: jane.mwangi@unima.ac.ke | Phone: +254 700 123 456</w:t>
      </w:r>
    </w:p>
    <w:bookmarkEnd w:id="24"/>
    <w:p>
      <w:pPr>
        <w:pStyle w:val="BodyText"/>
      </w:pPr>
      <w:r>
        <w:t xml:space="preserve">Word Count: 892 | This document represents a formal Internship Application Letter for Systems Engineer roles in Kenya Nairobi</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ystems Engineer</dc:title>
  <dc:creator/>
  <dc:language>en</dc:language>
  <cp:keywords/>
  <dcterms:created xsi:type="dcterms:W3CDTF">2026-04-27T16:00:20Z</dcterms:created>
  <dcterms:modified xsi:type="dcterms:W3CDTF">2026-04-27T16:00:20Z</dcterms:modified>
</cp:coreProperties>
</file>

<file path=docProps/custom.xml><?xml version="1.0" encoding="utf-8"?>
<Properties xmlns="http://schemas.openxmlformats.org/officeDocument/2006/custom-properties" xmlns:vt="http://schemas.openxmlformats.org/officeDocument/2006/docPropsVTypes"/>
</file>